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1DDC1EF" w14:textId="77777777" w:rsidR="005B5B19" w:rsidRPr="00C911DF" w:rsidRDefault="00594BF8" w:rsidP="00C911DF">
      <w:pPr>
        <w:pStyle w:val="Title"/>
      </w:pPr>
      <w:r w:rsidRPr="00C911DF">
        <w:t>Module 3 Word Document</w:t>
      </w:r>
    </w:p>
    <w:p w14:paraId="3365A725" w14:textId="77777777" w:rsidR="005B5B19" w:rsidRDefault="00594BF8">
      <w:pPr>
        <w:pStyle w:val="Author"/>
      </w:pPr>
      <w:r>
        <w:t>L</w:t>
      </w:r>
      <w:r>
        <w:t>uke Morison</w:t>
      </w:r>
    </w:p>
    <w:p w14:paraId="5DCA0E8F" w14:textId="77777777" w:rsidR="005B5B19" w:rsidRDefault="00594BF8">
      <w:pPr>
        <w:pStyle w:val="Date"/>
      </w:pPr>
      <w:r>
        <w:t>30/08/2020</w:t>
      </w:r>
    </w:p>
    <w:p w14:paraId="2B9D65CF" w14:textId="77777777" w:rsidR="005B5B19" w:rsidRPr="00C911DF" w:rsidRDefault="00594BF8" w:rsidP="00C911DF">
      <w:pPr>
        <w:pStyle w:val="Heading2"/>
      </w:pPr>
      <w:bookmarkStart w:id="0" w:name="r-markdown"/>
      <w:r w:rsidRPr="00C911DF">
        <w:t>R Markdown</w:t>
      </w:r>
      <w:bookmarkEnd w:id="0"/>
    </w:p>
    <w:p w14:paraId="50577237" w14:textId="77777777" w:rsidR="005B5B19" w:rsidRDefault="00594BF8">
      <w:pPr>
        <w:pStyle w:val="FirstParagraph"/>
      </w:pPr>
      <w:r>
        <w:t>T</w:t>
      </w:r>
      <w:r>
        <w:t xml:space="preserve">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45C594C7" w14:textId="77777777" w:rsidR="005B5B19" w:rsidRDefault="00594BF8">
      <w:pPr>
        <w:pStyle w:val="BodyText"/>
      </w:pPr>
      <w:r>
        <w:t>When you click the</w:t>
      </w:r>
      <w:r>
        <w:t xml:space="preserve">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47E9663E" w14:textId="77777777" w:rsidR="005B5B19" w:rsidRDefault="00594BF8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60042B18" w14:textId="77777777" w:rsidR="005B5B19" w:rsidRDefault="00594BF8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>##  Min.   : 4.0   Min.</w:t>
      </w:r>
      <w:r>
        <w:rPr>
          <w:rStyle w:val="VerbatimChar"/>
        </w:rPr>
        <w:t xml:space="preserve">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1AF61801" w14:textId="77777777" w:rsidR="005B5B19" w:rsidRDefault="00594BF8" w:rsidP="00C911DF">
      <w:pPr>
        <w:pStyle w:val="Heading2"/>
      </w:pPr>
      <w:bookmarkStart w:id="1" w:name="including-plots"/>
      <w:r>
        <w:t>Including Plots</w:t>
      </w:r>
      <w:bookmarkEnd w:id="1"/>
    </w:p>
    <w:p w14:paraId="6E03A17F" w14:textId="77777777" w:rsidR="005B5B19" w:rsidRDefault="00594BF8">
      <w:pPr>
        <w:pStyle w:val="FirstParagraph"/>
      </w:pPr>
      <w:r>
        <w:t>Y</w:t>
      </w:r>
      <w:r>
        <w:t>ou can also embed plots, for example:</w:t>
      </w:r>
    </w:p>
    <w:p w14:paraId="1C577BC0" w14:textId="77777777" w:rsidR="005B5B19" w:rsidRDefault="00594BF8">
      <w:pPr>
        <w:pStyle w:val="BodyText"/>
      </w:pPr>
      <w:r>
        <w:rPr>
          <w:noProof/>
        </w:rPr>
        <w:lastRenderedPageBreak/>
        <w:drawing>
          <wp:inline distT="0" distB="0" distL="0" distR="0" wp14:anchorId="3FB4670C" wp14:editId="06E21E3D">
            <wp:extent cx="4620126" cy="4620126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d_document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333CE7" w14:textId="77777777" w:rsidR="005B5B19" w:rsidRDefault="00594BF8">
      <w:pPr>
        <w:pStyle w:val="BodyText"/>
      </w:pPr>
      <w:r>
        <w:t>Note tha</w:t>
      </w:r>
      <w:r>
        <w:t xml:space="preserve">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5B5B1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DD5D86D" w14:textId="77777777" w:rsidR="00594BF8" w:rsidRDefault="00594BF8">
      <w:pPr>
        <w:spacing w:after="0"/>
      </w:pPr>
      <w:r>
        <w:separator/>
      </w:r>
    </w:p>
  </w:endnote>
  <w:endnote w:type="continuationSeparator" w:id="0">
    <w:p w14:paraId="265CB160" w14:textId="77777777" w:rsidR="00594BF8" w:rsidRDefault="00594BF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0B41F84" w14:textId="77777777" w:rsidR="00594BF8" w:rsidRDefault="00594BF8">
      <w:r>
        <w:separator/>
      </w:r>
    </w:p>
  </w:footnote>
  <w:footnote w:type="continuationSeparator" w:id="0">
    <w:p w14:paraId="12A08672" w14:textId="77777777" w:rsidR="00594BF8" w:rsidRDefault="00594BF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AF74A4F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3E8BAB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CA4BF9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2BA890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AEE78E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D2264F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5DA4A5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29871D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B9C2FB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9CC2E4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11AC323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A5F23"/>
    <w:rsid w:val="004E29B3"/>
    <w:rsid w:val="00590D07"/>
    <w:rsid w:val="00594BF8"/>
    <w:rsid w:val="005B5B19"/>
    <w:rsid w:val="00784D58"/>
    <w:rsid w:val="008D6863"/>
    <w:rsid w:val="00B86B75"/>
    <w:rsid w:val="00BC48D5"/>
    <w:rsid w:val="00C36279"/>
    <w:rsid w:val="00C911DF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CF71AB"/>
  <w15:docId w15:val="{D418EE71-190C-4C91-860C-5903D97E64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911D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F497A" w:themeColor="accent4" w:themeShade="BF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C911DF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FF000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C911D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140</Words>
  <Characters>802</Characters>
  <Application>Microsoft Office Word</Application>
  <DocSecurity>0</DocSecurity>
  <Lines>6</Lines>
  <Paragraphs>1</Paragraphs>
  <ScaleCrop>false</ScaleCrop>
  <Company/>
  <LinksUpToDate>false</LinksUpToDate>
  <CharactersWithSpaces>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3 Word Document</dc:title>
  <dc:creator>Luke Morison</dc:creator>
  <cp:keywords/>
  <cp:lastModifiedBy>Luke Morison</cp:lastModifiedBy>
  <cp:revision>3</cp:revision>
  <dcterms:created xsi:type="dcterms:W3CDTF">2020-08-30T11:02:00Z</dcterms:created>
  <dcterms:modified xsi:type="dcterms:W3CDTF">2020-08-30T11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0/08/2020</vt:lpwstr>
  </property>
  <property fmtid="{D5CDD505-2E9C-101B-9397-08002B2CF9AE}" pid="3" name="output">
    <vt:lpwstr/>
  </property>
</Properties>
</file>